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DBD12" w14:textId="0F407820" w:rsidR="00304D22" w:rsidRPr="00BD55AC" w:rsidRDefault="00BD55AC" w:rsidP="00BD55AC">
      <w:pPr>
        <w:pStyle w:val="Title"/>
        <w:tabs>
          <w:tab w:val="left" w:pos="272"/>
          <w:tab w:val="center" w:pos="4680"/>
        </w:tabs>
        <w:rPr>
          <w:sz w:val="36"/>
        </w:rPr>
      </w:pPr>
      <w:r>
        <w:rPr>
          <w:b/>
          <w:sz w:val="36"/>
        </w:rPr>
        <w:tab/>
      </w:r>
      <w:r w:rsidRPr="00BD55AC">
        <w:rPr>
          <w:sz w:val="36"/>
        </w:rPr>
        <w:tab/>
      </w:r>
      <w:r w:rsidR="00FB2ED8" w:rsidRPr="00BD55AC">
        <w:rPr>
          <w:sz w:val="36"/>
        </w:rPr>
        <w:t xml:space="preserve">Study Site </w:t>
      </w:r>
      <w:r w:rsidR="00FF47DA" w:rsidRPr="00BD55AC">
        <w:rPr>
          <w:sz w:val="36"/>
        </w:rPr>
        <w:t xml:space="preserve">Director </w:t>
      </w:r>
      <w:r w:rsidR="00FB2ED8" w:rsidRPr="00BD55AC">
        <w:rPr>
          <w:sz w:val="36"/>
        </w:rPr>
        <w:t>Approval Letter Template</w:t>
      </w:r>
    </w:p>
    <w:p w14:paraId="1A83B197" w14:textId="65292ECD" w:rsidR="00194D81" w:rsidRPr="00ED4D25" w:rsidRDefault="00F14454" w:rsidP="00747D9F">
      <w:pPr>
        <w:tabs>
          <w:tab w:val="left" w:pos="2700"/>
        </w:tabs>
        <w:jc w:val="both"/>
      </w:pPr>
      <w:r>
        <w:t>AdventHealth University</w:t>
      </w:r>
      <w:r w:rsidR="00257BC1" w:rsidRPr="00ED4D25">
        <w:t xml:space="preserve"> Research Office</w:t>
      </w:r>
    </w:p>
    <w:p w14:paraId="30ACBF8A" w14:textId="16A8FA2A" w:rsidR="00257BC1" w:rsidRPr="00ED4D25" w:rsidRDefault="00257BC1" w:rsidP="00747D9F">
      <w:pPr>
        <w:tabs>
          <w:tab w:val="left" w:pos="2700"/>
        </w:tabs>
        <w:jc w:val="both"/>
      </w:pPr>
      <w:r w:rsidRPr="00ED4D25">
        <w:t>671 Winyah Drive</w:t>
      </w:r>
    </w:p>
    <w:p w14:paraId="6B91DA9F" w14:textId="785974F4" w:rsidR="00257BC1" w:rsidRPr="00ED4D25" w:rsidRDefault="00257BC1" w:rsidP="00747D9F">
      <w:pPr>
        <w:tabs>
          <w:tab w:val="left" w:pos="2700"/>
        </w:tabs>
        <w:jc w:val="both"/>
      </w:pPr>
      <w:r w:rsidRPr="00ED4D25">
        <w:t>Orlando, FL, 32803</w:t>
      </w:r>
    </w:p>
    <w:p w14:paraId="1AE8AD0E" w14:textId="6B43A1AA" w:rsidR="00257BC1" w:rsidRPr="00ED4D25" w:rsidRDefault="00257BC1" w:rsidP="00747D9F">
      <w:pPr>
        <w:tabs>
          <w:tab w:val="left" w:pos="2700"/>
        </w:tabs>
        <w:jc w:val="both"/>
      </w:pPr>
    </w:p>
    <w:p w14:paraId="674F1BC6" w14:textId="77777777" w:rsidR="00DE0212" w:rsidRDefault="00DE0212" w:rsidP="00747D9F">
      <w:pPr>
        <w:tabs>
          <w:tab w:val="left" w:pos="2700"/>
        </w:tabs>
        <w:jc w:val="both"/>
      </w:pPr>
    </w:p>
    <w:p w14:paraId="1C9DDDB6" w14:textId="69A7EF3F" w:rsidR="00257BC1" w:rsidRPr="00ED4D25" w:rsidRDefault="00257BC1" w:rsidP="00747D9F">
      <w:pPr>
        <w:tabs>
          <w:tab w:val="left" w:pos="2700"/>
        </w:tabs>
        <w:jc w:val="both"/>
      </w:pPr>
      <w:r w:rsidRPr="00ED4D25">
        <w:t xml:space="preserve">Subject: Study Site </w:t>
      </w:r>
      <w:r w:rsidR="00FF47DA">
        <w:t xml:space="preserve">Director </w:t>
      </w:r>
      <w:r w:rsidRPr="00ED4D25">
        <w:t>Approval Letter</w:t>
      </w:r>
    </w:p>
    <w:p w14:paraId="4754E61A" w14:textId="1F0C548E" w:rsidR="00257BC1" w:rsidRPr="00ED4D25" w:rsidRDefault="00257BC1" w:rsidP="00747D9F">
      <w:pPr>
        <w:tabs>
          <w:tab w:val="left" w:pos="2700"/>
        </w:tabs>
        <w:jc w:val="both"/>
      </w:pPr>
    </w:p>
    <w:p w14:paraId="774842FA" w14:textId="77777777" w:rsidR="00DE0212" w:rsidRDefault="00DE0212" w:rsidP="00747D9F">
      <w:pPr>
        <w:tabs>
          <w:tab w:val="left" w:pos="2700"/>
        </w:tabs>
        <w:jc w:val="both"/>
      </w:pPr>
    </w:p>
    <w:p w14:paraId="37148EA6" w14:textId="60E9755C" w:rsidR="00257BC1" w:rsidRPr="00ED4D25" w:rsidRDefault="00257BC1" w:rsidP="00747D9F">
      <w:pPr>
        <w:tabs>
          <w:tab w:val="left" w:pos="2700"/>
        </w:tabs>
        <w:jc w:val="both"/>
      </w:pPr>
      <w:r w:rsidRPr="00ED4D25">
        <w:t>To whom it may concern:</w:t>
      </w:r>
    </w:p>
    <w:p w14:paraId="392D2440" w14:textId="13D47881" w:rsidR="00257BC1" w:rsidRPr="00ED4D25" w:rsidRDefault="00257BC1" w:rsidP="00747D9F">
      <w:pPr>
        <w:tabs>
          <w:tab w:val="left" w:pos="2700"/>
        </w:tabs>
        <w:jc w:val="both"/>
      </w:pPr>
    </w:p>
    <w:p w14:paraId="789FC82B" w14:textId="0FAFFD4F" w:rsidR="00502C05" w:rsidRDefault="00257BC1" w:rsidP="00747D9F">
      <w:pPr>
        <w:tabs>
          <w:tab w:val="left" w:pos="2700"/>
        </w:tabs>
        <w:jc w:val="both"/>
      </w:pPr>
      <w:r w:rsidRPr="00ED4D25">
        <w:t xml:space="preserve">This letter acknowledges that I </w:t>
      </w:r>
      <w:r w:rsidR="00ED4D25" w:rsidRPr="00ED4D25">
        <w:t xml:space="preserve">have received and reviewed a request by </w:t>
      </w:r>
      <w:r w:rsidR="00ED4D25" w:rsidRPr="00621633">
        <w:rPr>
          <w:i/>
          <w:color w:val="FF0000"/>
        </w:rPr>
        <w:t>NAME of PRINCIPAL INVESTIGATOR</w:t>
      </w:r>
      <w:r w:rsidR="00ED4D25" w:rsidRPr="00621633">
        <w:rPr>
          <w:color w:val="FF0000"/>
        </w:rPr>
        <w:t xml:space="preserve"> </w:t>
      </w:r>
      <w:r w:rsidR="00ED4D25" w:rsidRPr="00ED4D25">
        <w:t>to conduct a research project entitled “</w:t>
      </w:r>
      <w:r w:rsidR="00ED4D25" w:rsidRPr="00621633">
        <w:rPr>
          <w:i/>
          <w:color w:val="FF0000"/>
        </w:rPr>
        <w:t>NAME of the PROJECT</w:t>
      </w:r>
      <w:r w:rsidR="00ED4D25" w:rsidRPr="00621633">
        <w:rPr>
          <w:color w:val="FF0000"/>
        </w:rPr>
        <w:t>”</w:t>
      </w:r>
      <w:r w:rsidR="00D62ABF">
        <w:t xml:space="preserve"> at the </w:t>
      </w:r>
      <w:r w:rsidR="00D62ABF" w:rsidRPr="00621633">
        <w:rPr>
          <w:i/>
          <w:color w:val="FF0000"/>
        </w:rPr>
        <w:t>NAME of the SITE</w:t>
      </w:r>
      <w:r w:rsidR="00502C05">
        <w:rPr>
          <w:i/>
          <w:color w:val="FF0000"/>
        </w:rPr>
        <w:t>.</w:t>
      </w:r>
      <w:r w:rsidR="00D62ABF">
        <w:t xml:space="preserve"> </w:t>
      </w:r>
    </w:p>
    <w:p w14:paraId="6D957B44" w14:textId="77777777" w:rsidR="008E0DF3" w:rsidRDefault="008E0DF3" w:rsidP="00747D9F">
      <w:pPr>
        <w:tabs>
          <w:tab w:val="left" w:pos="2700"/>
        </w:tabs>
        <w:jc w:val="both"/>
      </w:pPr>
    </w:p>
    <w:p w14:paraId="28B0DCA2" w14:textId="77777777" w:rsidR="008E0DF3" w:rsidRPr="008E0DF3" w:rsidRDefault="008E0DF3" w:rsidP="008E0DF3">
      <w:pPr>
        <w:tabs>
          <w:tab w:val="left" w:pos="2700"/>
        </w:tabs>
        <w:jc w:val="both"/>
      </w:pPr>
      <w:r>
        <w:rPr>
          <w:color w:val="FF0000"/>
        </w:rPr>
        <w:t xml:space="preserve">(describe what, how, and when will be collected, analyzed, or stored at this site). </w:t>
      </w:r>
    </w:p>
    <w:p w14:paraId="388BC07C" w14:textId="77777777" w:rsidR="00502C05" w:rsidRDefault="00502C05" w:rsidP="00747D9F">
      <w:pPr>
        <w:tabs>
          <w:tab w:val="left" w:pos="2700"/>
        </w:tabs>
        <w:jc w:val="both"/>
      </w:pPr>
    </w:p>
    <w:p w14:paraId="1CED1B9B" w14:textId="7F20CEF7" w:rsidR="007542A2" w:rsidRDefault="00D62ABF" w:rsidP="00747D9F">
      <w:pPr>
        <w:tabs>
          <w:tab w:val="left" w:pos="2700"/>
        </w:tabs>
        <w:jc w:val="both"/>
      </w:pPr>
      <w:r>
        <w:t xml:space="preserve">I </w:t>
      </w:r>
      <w:r w:rsidR="00502C05">
        <w:t>consent</w:t>
      </w:r>
      <w:r>
        <w:t xml:space="preserve"> of this research to be conducted at our facility</w:t>
      </w:r>
      <w:r w:rsidR="008E0DF3">
        <w:t xml:space="preserve">. </w:t>
      </w:r>
    </w:p>
    <w:p w14:paraId="21C987BA" w14:textId="4B68AC95" w:rsidR="00D62ABF" w:rsidRDefault="00D62ABF" w:rsidP="00747D9F">
      <w:pPr>
        <w:tabs>
          <w:tab w:val="left" w:pos="2700"/>
        </w:tabs>
        <w:jc w:val="both"/>
      </w:pPr>
    </w:p>
    <w:p w14:paraId="09B1AAF2" w14:textId="2EA72F4C" w:rsidR="00D62ABF" w:rsidRDefault="00D62ABF" w:rsidP="00747D9F">
      <w:pPr>
        <w:tabs>
          <w:tab w:val="left" w:pos="2700"/>
        </w:tabs>
        <w:jc w:val="both"/>
      </w:pPr>
      <w:r>
        <w:t>Sincerely,</w:t>
      </w:r>
    </w:p>
    <w:p w14:paraId="5ECE3878" w14:textId="285946D6" w:rsidR="00D62ABF" w:rsidRDefault="00D62ABF" w:rsidP="00747D9F">
      <w:pPr>
        <w:tabs>
          <w:tab w:val="left" w:pos="2700"/>
        </w:tabs>
        <w:jc w:val="both"/>
      </w:pPr>
    </w:p>
    <w:p w14:paraId="03FF4129" w14:textId="3EFB9B6A" w:rsidR="00D62ABF" w:rsidRPr="00401750" w:rsidRDefault="00D62ABF" w:rsidP="00747D9F">
      <w:pPr>
        <w:tabs>
          <w:tab w:val="left" w:pos="2700"/>
        </w:tabs>
        <w:jc w:val="both"/>
        <w:rPr>
          <w:i/>
          <w:color w:val="FF0000"/>
        </w:rPr>
      </w:pPr>
      <w:r w:rsidRPr="00401750">
        <w:rPr>
          <w:i/>
          <w:color w:val="FF0000"/>
        </w:rPr>
        <w:t>SIGNATURE</w:t>
      </w:r>
    </w:p>
    <w:p w14:paraId="5585F850" w14:textId="74D1703C" w:rsidR="00D62ABF" w:rsidRPr="00401750" w:rsidRDefault="00D62ABF" w:rsidP="00747D9F">
      <w:pPr>
        <w:tabs>
          <w:tab w:val="left" w:pos="2700"/>
        </w:tabs>
        <w:jc w:val="both"/>
        <w:rPr>
          <w:i/>
          <w:color w:val="FF0000"/>
        </w:rPr>
      </w:pPr>
      <w:r w:rsidRPr="00401750">
        <w:rPr>
          <w:i/>
          <w:color w:val="FF0000"/>
        </w:rPr>
        <w:t>NAME</w:t>
      </w:r>
    </w:p>
    <w:p w14:paraId="5122B2D0" w14:textId="77777777" w:rsidR="000578AC" w:rsidRPr="00401750" w:rsidRDefault="000578AC" w:rsidP="00747D9F">
      <w:pPr>
        <w:tabs>
          <w:tab w:val="left" w:pos="2700"/>
        </w:tabs>
        <w:jc w:val="both"/>
        <w:rPr>
          <w:i/>
          <w:color w:val="FF0000"/>
        </w:rPr>
      </w:pPr>
      <w:r w:rsidRPr="00401750">
        <w:rPr>
          <w:i/>
          <w:color w:val="FF0000"/>
        </w:rPr>
        <w:t>POSITION</w:t>
      </w:r>
    </w:p>
    <w:p w14:paraId="32D26FDB" w14:textId="77A35C8E" w:rsidR="00D62ABF" w:rsidRPr="00401750" w:rsidRDefault="000578AC" w:rsidP="00747D9F">
      <w:pPr>
        <w:tabs>
          <w:tab w:val="left" w:pos="2700"/>
        </w:tabs>
        <w:jc w:val="both"/>
        <w:rPr>
          <w:i/>
          <w:color w:val="FF0000"/>
        </w:rPr>
      </w:pPr>
      <w:r w:rsidRPr="00401750">
        <w:rPr>
          <w:i/>
          <w:color w:val="FF0000"/>
        </w:rPr>
        <w:t>EMAIL</w:t>
      </w:r>
    </w:p>
    <w:sectPr w:rsidR="00D62ABF" w:rsidRPr="00401750" w:rsidSect="00506A06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7F185" w14:textId="77777777" w:rsidR="009E7962" w:rsidRDefault="009E7962" w:rsidP="00BD55AC">
      <w:r>
        <w:separator/>
      </w:r>
    </w:p>
  </w:endnote>
  <w:endnote w:type="continuationSeparator" w:id="0">
    <w:p w14:paraId="33088595" w14:textId="77777777" w:rsidR="009E7962" w:rsidRDefault="009E7962" w:rsidP="00BD55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6FC9A" w14:textId="77777777" w:rsidR="009E7962" w:rsidRDefault="009E7962" w:rsidP="00BD55AC">
      <w:r>
        <w:separator/>
      </w:r>
    </w:p>
  </w:footnote>
  <w:footnote w:type="continuationSeparator" w:id="0">
    <w:p w14:paraId="7D08A6A7" w14:textId="77777777" w:rsidR="009E7962" w:rsidRDefault="009E7962" w:rsidP="00BD55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1D101" w14:textId="59B723BB" w:rsidR="00BD55AC" w:rsidRPr="00854693" w:rsidRDefault="002E7D45" w:rsidP="00BD55AC">
    <w:pPr>
      <w:pStyle w:val="Header"/>
      <w:tabs>
        <w:tab w:val="clear" w:pos="4680"/>
      </w:tabs>
      <w:jc w:val="center"/>
      <w:rPr>
        <w:color w:val="FF0000"/>
      </w:rPr>
    </w:pPr>
    <w:r w:rsidRPr="00854693">
      <w:rPr>
        <w:noProof/>
        <w:color w:val="FF0000"/>
      </w:rPr>
      <w:t xml:space="preserve">Study Site </w:t>
    </w:r>
    <w:r w:rsidR="00271C51" w:rsidRPr="00854693">
      <w:rPr>
        <w:noProof/>
        <w:color w:val="FF0000"/>
      </w:rPr>
      <w:t>LOGO</w:t>
    </w:r>
    <w:r w:rsidR="001C01AB" w:rsidRPr="00854693">
      <w:rPr>
        <w:noProof/>
        <w:color w:val="FF0000"/>
      </w:rPr>
      <w:t xml:space="preserve"> </w:t>
    </w:r>
  </w:p>
  <w:p w14:paraId="4526EB3E" w14:textId="77777777" w:rsidR="00BD55AC" w:rsidRDefault="00BD55AC" w:rsidP="00BD55AC">
    <w:pPr>
      <w:pStyle w:val="Header"/>
      <w:tabs>
        <w:tab w:val="clear" w:pos="468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481B"/>
    <w:multiLevelType w:val="hybridMultilevel"/>
    <w:tmpl w:val="F5186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E3BC2"/>
    <w:multiLevelType w:val="hybridMultilevel"/>
    <w:tmpl w:val="994EC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A4C58"/>
    <w:multiLevelType w:val="hybridMultilevel"/>
    <w:tmpl w:val="E652967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D7849B1"/>
    <w:multiLevelType w:val="hybridMultilevel"/>
    <w:tmpl w:val="C4E61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231EA"/>
    <w:multiLevelType w:val="hybridMultilevel"/>
    <w:tmpl w:val="466021AC"/>
    <w:lvl w:ilvl="0" w:tplc="78E448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F05945"/>
    <w:multiLevelType w:val="hybridMultilevel"/>
    <w:tmpl w:val="0D8AC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10490A"/>
    <w:multiLevelType w:val="hybridMultilevel"/>
    <w:tmpl w:val="082C0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411DCF"/>
    <w:multiLevelType w:val="hybridMultilevel"/>
    <w:tmpl w:val="8E28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CB4186"/>
    <w:multiLevelType w:val="hybridMultilevel"/>
    <w:tmpl w:val="0B4EE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FF1D05"/>
    <w:multiLevelType w:val="multilevel"/>
    <w:tmpl w:val="0770D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5E3E47"/>
    <w:multiLevelType w:val="hybridMultilevel"/>
    <w:tmpl w:val="DE3A04D4"/>
    <w:lvl w:ilvl="0" w:tplc="A5BEF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BA5C0F"/>
    <w:multiLevelType w:val="hybridMultilevel"/>
    <w:tmpl w:val="EAEE2F4A"/>
    <w:lvl w:ilvl="0" w:tplc="78E448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9E4FF1"/>
    <w:multiLevelType w:val="hybridMultilevel"/>
    <w:tmpl w:val="1C76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BB3953"/>
    <w:multiLevelType w:val="multilevel"/>
    <w:tmpl w:val="0770D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6316E56"/>
    <w:multiLevelType w:val="hybridMultilevel"/>
    <w:tmpl w:val="2AD0C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762809"/>
    <w:multiLevelType w:val="hybridMultilevel"/>
    <w:tmpl w:val="25A6D552"/>
    <w:lvl w:ilvl="0" w:tplc="A5BEF98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B16416"/>
    <w:multiLevelType w:val="hybridMultilevel"/>
    <w:tmpl w:val="CF8488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E85DE1"/>
    <w:multiLevelType w:val="hybridMultilevel"/>
    <w:tmpl w:val="06F402DE"/>
    <w:lvl w:ilvl="0" w:tplc="78E448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13"/>
  </w:num>
  <w:num w:numId="4">
    <w:abstractNumId w:val="9"/>
  </w:num>
  <w:num w:numId="5">
    <w:abstractNumId w:val="14"/>
  </w:num>
  <w:num w:numId="6">
    <w:abstractNumId w:val="8"/>
  </w:num>
  <w:num w:numId="7">
    <w:abstractNumId w:val="7"/>
  </w:num>
  <w:num w:numId="8">
    <w:abstractNumId w:val="12"/>
  </w:num>
  <w:num w:numId="9">
    <w:abstractNumId w:val="1"/>
  </w:num>
  <w:num w:numId="10">
    <w:abstractNumId w:val="15"/>
  </w:num>
  <w:num w:numId="11">
    <w:abstractNumId w:val="10"/>
  </w:num>
  <w:num w:numId="12">
    <w:abstractNumId w:val="17"/>
  </w:num>
  <w:num w:numId="13">
    <w:abstractNumId w:val="6"/>
  </w:num>
  <w:num w:numId="14">
    <w:abstractNumId w:val="11"/>
  </w:num>
  <w:num w:numId="15">
    <w:abstractNumId w:val="4"/>
  </w:num>
  <w:num w:numId="16">
    <w:abstractNumId w:val="0"/>
  </w:num>
  <w:num w:numId="17">
    <w:abstractNumId w:val="3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zEyMzMwNTU0t7RQ0lEKTi0uzszPAykwrAUA3nNXniwAAAA="/>
  </w:docVars>
  <w:rsids>
    <w:rsidRoot w:val="00F35347"/>
    <w:rsid w:val="000166DE"/>
    <w:rsid w:val="000228AE"/>
    <w:rsid w:val="000578AC"/>
    <w:rsid w:val="00065149"/>
    <w:rsid w:val="00086277"/>
    <w:rsid w:val="000A09BE"/>
    <w:rsid w:val="000A1ADD"/>
    <w:rsid w:val="000A3170"/>
    <w:rsid w:val="000A62C8"/>
    <w:rsid w:val="000B3F10"/>
    <w:rsid w:val="000C7FB5"/>
    <w:rsid w:val="000D5622"/>
    <w:rsid w:val="001217C8"/>
    <w:rsid w:val="001405CD"/>
    <w:rsid w:val="00152CC9"/>
    <w:rsid w:val="001550E4"/>
    <w:rsid w:val="0016090A"/>
    <w:rsid w:val="00171B5B"/>
    <w:rsid w:val="001817B4"/>
    <w:rsid w:val="00181B3D"/>
    <w:rsid w:val="00194D81"/>
    <w:rsid w:val="00195E14"/>
    <w:rsid w:val="00196AFE"/>
    <w:rsid w:val="001C01AB"/>
    <w:rsid w:val="001C0830"/>
    <w:rsid w:val="001C5872"/>
    <w:rsid w:val="001F301A"/>
    <w:rsid w:val="002016EC"/>
    <w:rsid w:val="00203108"/>
    <w:rsid w:val="00213431"/>
    <w:rsid w:val="002209CA"/>
    <w:rsid w:val="002356D0"/>
    <w:rsid w:val="00257BC1"/>
    <w:rsid w:val="00262C2A"/>
    <w:rsid w:val="00271C51"/>
    <w:rsid w:val="00273F4A"/>
    <w:rsid w:val="00295422"/>
    <w:rsid w:val="002A2A6D"/>
    <w:rsid w:val="002B2C67"/>
    <w:rsid w:val="002D04FC"/>
    <w:rsid w:val="002D2490"/>
    <w:rsid w:val="002D7733"/>
    <w:rsid w:val="002E1FB6"/>
    <w:rsid w:val="002E7D45"/>
    <w:rsid w:val="002F3BCE"/>
    <w:rsid w:val="002F7007"/>
    <w:rsid w:val="00303F29"/>
    <w:rsid w:val="00304D22"/>
    <w:rsid w:val="00322599"/>
    <w:rsid w:val="00326D25"/>
    <w:rsid w:val="003338EE"/>
    <w:rsid w:val="0036494B"/>
    <w:rsid w:val="0036704E"/>
    <w:rsid w:val="0038707D"/>
    <w:rsid w:val="00387171"/>
    <w:rsid w:val="003A2281"/>
    <w:rsid w:val="003B06A2"/>
    <w:rsid w:val="003D5905"/>
    <w:rsid w:val="003F205E"/>
    <w:rsid w:val="003F6964"/>
    <w:rsid w:val="004015D3"/>
    <w:rsid w:val="00401750"/>
    <w:rsid w:val="00406094"/>
    <w:rsid w:val="00420E22"/>
    <w:rsid w:val="004258EB"/>
    <w:rsid w:val="004303FF"/>
    <w:rsid w:val="00433DED"/>
    <w:rsid w:val="00440640"/>
    <w:rsid w:val="00440E54"/>
    <w:rsid w:val="0044412A"/>
    <w:rsid w:val="00452E57"/>
    <w:rsid w:val="004534D9"/>
    <w:rsid w:val="004555F7"/>
    <w:rsid w:val="00462AB2"/>
    <w:rsid w:val="00466D41"/>
    <w:rsid w:val="00495346"/>
    <w:rsid w:val="004A24E9"/>
    <w:rsid w:val="004A3308"/>
    <w:rsid w:val="004D283C"/>
    <w:rsid w:val="004D2D93"/>
    <w:rsid w:val="004D5306"/>
    <w:rsid w:val="004D6C01"/>
    <w:rsid w:val="004E5D82"/>
    <w:rsid w:val="004F0BBE"/>
    <w:rsid w:val="00502C05"/>
    <w:rsid w:val="00506A06"/>
    <w:rsid w:val="0051715D"/>
    <w:rsid w:val="00524476"/>
    <w:rsid w:val="0054685D"/>
    <w:rsid w:val="00561025"/>
    <w:rsid w:val="0058012D"/>
    <w:rsid w:val="005B1849"/>
    <w:rsid w:val="005C701E"/>
    <w:rsid w:val="005E7356"/>
    <w:rsid w:val="005F0C4E"/>
    <w:rsid w:val="005F19B4"/>
    <w:rsid w:val="005F3114"/>
    <w:rsid w:val="0060256E"/>
    <w:rsid w:val="00605FE6"/>
    <w:rsid w:val="0061005E"/>
    <w:rsid w:val="006125E1"/>
    <w:rsid w:val="00617112"/>
    <w:rsid w:val="00621633"/>
    <w:rsid w:val="006217A1"/>
    <w:rsid w:val="006226E1"/>
    <w:rsid w:val="006245DD"/>
    <w:rsid w:val="0062613F"/>
    <w:rsid w:val="0063570A"/>
    <w:rsid w:val="006416CB"/>
    <w:rsid w:val="00641EC2"/>
    <w:rsid w:val="006441EE"/>
    <w:rsid w:val="00670D27"/>
    <w:rsid w:val="00677391"/>
    <w:rsid w:val="00682031"/>
    <w:rsid w:val="00693CB9"/>
    <w:rsid w:val="006A09AC"/>
    <w:rsid w:val="006A1ADE"/>
    <w:rsid w:val="006D1B66"/>
    <w:rsid w:val="006E1091"/>
    <w:rsid w:val="006E5044"/>
    <w:rsid w:val="006E6F8E"/>
    <w:rsid w:val="006F32BC"/>
    <w:rsid w:val="006F7B7E"/>
    <w:rsid w:val="0073327F"/>
    <w:rsid w:val="00743749"/>
    <w:rsid w:val="00744278"/>
    <w:rsid w:val="007473A1"/>
    <w:rsid w:val="00747D9F"/>
    <w:rsid w:val="00751FE4"/>
    <w:rsid w:val="007542A2"/>
    <w:rsid w:val="00764874"/>
    <w:rsid w:val="007739BA"/>
    <w:rsid w:val="00780B44"/>
    <w:rsid w:val="00793B3E"/>
    <w:rsid w:val="007A1963"/>
    <w:rsid w:val="007B4191"/>
    <w:rsid w:val="007B6F78"/>
    <w:rsid w:val="007E3B27"/>
    <w:rsid w:val="007E50B3"/>
    <w:rsid w:val="007E7D01"/>
    <w:rsid w:val="007F13AD"/>
    <w:rsid w:val="00826E14"/>
    <w:rsid w:val="00841789"/>
    <w:rsid w:val="00847CC4"/>
    <w:rsid w:val="00854693"/>
    <w:rsid w:val="008644E6"/>
    <w:rsid w:val="00877945"/>
    <w:rsid w:val="008A0256"/>
    <w:rsid w:val="008D2131"/>
    <w:rsid w:val="008E0DF3"/>
    <w:rsid w:val="008E2078"/>
    <w:rsid w:val="008F4556"/>
    <w:rsid w:val="00903F49"/>
    <w:rsid w:val="0090739E"/>
    <w:rsid w:val="00915753"/>
    <w:rsid w:val="00922176"/>
    <w:rsid w:val="00924B57"/>
    <w:rsid w:val="009427A7"/>
    <w:rsid w:val="00961F67"/>
    <w:rsid w:val="009639EC"/>
    <w:rsid w:val="00991B4C"/>
    <w:rsid w:val="009A2A4C"/>
    <w:rsid w:val="009A686E"/>
    <w:rsid w:val="009B61BA"/>
    <w:rsid w:val="009C1B66"/>
    <w:rsid w:val="009C26D9"/>
    <w:rsid w:val="009C6747"/>
    <w:rsid w:val="009D7B36"/>
    <w:rsid w:val="009E003C"/>
    <w:rsid w:val="009E57A5"/>
    <w:rsid w:val="009E7962"/>
    <w:rsid w:val="00A03B19"/>
    <w:rsid w:val="00A175EA"/>
    <w:rsid w:val="00A22F9B"/>
    <w:rsid w:val="00A242B4"/>
    <w:rsid w:val="00A440D9"/>
    <w:rsid w:val="00A45D5D"/>
    <w:rsid w:val="00A50E15"/>
    <w:rsid w:val="00A72189"/>
    <w:rsid w:val="00AA5F07"/>
    <w:rsid w:val="00AD23AF"/>
    <w:rsid w:val="00AD665F"/>
    <w:rsid w:val="00AE67EE"/>
    <w:rsid w:val="00AF37AA"/>
    <w:rsid w:val="00B0446F"/>
    <w:rsid w:val="00B1216C"/>
    <w:rsid w:val="00B129EA"/>
    <w:rsid w:val="00B27F3D"/>
    <w:rsid w:val="00B4063B"/>
    <w:rsid w:val="00B51531"/>
    <w:rsid w:val="00B76649"/>
    <w:rsid w:val="00B83237"/>
    <w:rsid w:val="00BA6F96"/>
    <w:rsid w:val="00BB70AF"/>
    <w:rsid w:val="00BC7805"/>
    <w:rsid w:val="00BD103E"/>
    <w:rsid w:val="00BD55AC"/>
    <w:rsid w:val="00BF23CE"/>
    <w:rsid w:val="00C05B52"/>
    <w:rsid w:val="00C236E5"/>
    <w:rsid w:val="00C25160"/>
    <w:rsid w:val="00C26533"/>
    <w:rsid w:val="00C2732A"/>
    <w:rsid w:val="00C37EB9"/>
    <w:rsid w:val="00C37F2B"/>
    <w:rsid w:val="00C4354F"/>
    <w:rsid w:val="00C50C8D"/>
    <w:rsid w:val="00C53419"/>
    <w:rsid w:val="00C57AE2"/>
    <w:rsid w:val="00C6254A"/>
    <w:rsid w:val="00C626D0"/>
    <w:rsid w:val="00C832F4"/>
    <w:rsid w:val="00C94299"/>
    <w:rsid w:val="00CA5853"/>
    <w:rsid w:val="00CB0A32"/>
    <w:rsid w:val="00CB14B0"/>
    <w:rsid w:val="00CC10A8"/>
    <w:rsid w:val="00CC23A6"/>
    <w:rsid w:val="00CD4BFA"/>
    <w:rsid w:val="00CE7792"/>
    <w:rsid w:val="00D02C89"/>
    <w:rsid w:val="00D04498"/>
    <w:rsid w:val="00D10D09"/>
    <w:rsid w:val="00D166B4"/>
    <w:rsid w:val="00D275E4"/>
    <w:rsid w:val="00D44914"/>
    <w:rsid w:val="00D459F5"/>
    <w:rsid w:val="00D62ABF"/>
    <w:rsid w:val="00D808DE"/>
    <w:rsid w:val="00D84769"/>
    <w:rsid w:val="00D97B26"/>
    <w:rsid w:val="00DB678D"/>
    <w:rsid w:val="00DC69F9"/>
    <w:rsid w:val="00DD7651"/>
    <w:rsid w:val="00DE0212"/>
    <w:rsid w:val="00DE7467"/>
    <w:rsid w:val="00DF1269"/>
    <w:rsid w:val="00DF3AA1"/>
    <w:rsid w:val="00DF6C1E"/>
    <w:rsid w:val="00E02B04"/>
    <w:rsid w:val="00E05156"/>
    <w:rsid w:val="00E11B00"/>
    <w:rsid w:val="00E11CB9"/>
    <w:rsid w:val="00E31A8A"/>
    <w:rsid w:val="00E32348"/>
    <w:rsid w:val="00E45FF1"/>
    <w:rsid w:val="00E76889"/>
    <w:rsid w:val="00EB6B39"/>
    <w:rsid w:val="00EC7A18"/>
    <w:rsid w:val="00ED4D25"/>
    <w:rsid w:val="00ED6C21"/>
    <w:rsid w:val="00EE5356"/>
    <w:rsid w:val="00F11EE0"/>
    <w:rsid w:val="00F14454"/>
    <w:rsid w:val="00F200B3"/>
    <w:rsid w:val="00F2256C"/>
    <w:rsid w:val="00F302BB"/>
    <w:rsid w:val="00F35347"/>
    <w:rsid w:val="00F53FE2"/>
    <w:rsid w:val="00F72859"/>
    <w:rsid w:val="00F72FF9"/>
    <w:rsid w:val="00F811DF"/>
    <w:rsid w:val="00F86474"/>
    <w:rsid w:val="00F958A3"/>
    <w:rsid w:val="00FB2ED8"/>
    <w:rsid w:val="00FB310E"/>
    <w:rsid w:val="00FB517C"/>
    <w:rsid w:val="00FB5A4A"/>
    <w:rsid w:val="00FB6D1C"/>
    <w:rsid w:val="00FC2144"/>
    <w:rsid w:val="00FE00D9"/>
    <w:rsid w:val="00FF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B3227A"/>
  <w15:docId w15:val="{CC8CBEF1-DD39-4463-BD84-DBDAE6D34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C8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70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3534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94299"/>
    <w:rPr>
      <w:b/>
      <w:bCs/>
    </w:rPr>
  </w:style>
  <w:style w:type="paragraph" w:styleId="ListParagraph">
    <w:name w:val="List Paragraph"/>
    <w:basedOn w:val="Normal"/>
    <w:uiPriority w:val="34"/>
    <w:qFormat/>
    <w:rsid w:val="00C9429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57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70A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3570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70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63570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570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3570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91B4C"/>
    <w:rPr>
      <w:color w:val="800080" w:themeColor="followedHyperlink"/>
      <w:u w:val="single"/>
    </w:rPr>
  </w:style>
  <w:style w:type="paragraph" w:customStyle="1" w:styleId="Default">
    <w:name w:val="Default"/>
    <w:rsid w:val="00D44914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AD2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302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02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02B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02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02B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D55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55A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D55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55A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3" ma:contentTypeDescription="Create a new document." ma:contentTypeScope="" ma:versionID="7de899ed04c87763e1aa9f9d09f7f7c5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5544ab1f009aa5876e05a19ca0ced230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366B0F-8225-4328-8A72-CE021CF92D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D7C571-1E9F-4033-8E27-E12BA316D4F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CCFDBC6-12E0-4A45-82C2-490656E5C9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eb15a4-c391-41b2-8961-8c36bd9b92f9"/>
    <ds:schemaRef ds:uri="97bf979c-4641-42ca-857e-43b6aab965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85F854-A0E9-41FC-B369-29ECB07BE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HCHS</Company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y Lukman</dc:creator>
  <cp:lastModifiedBy>Leana Goncalves Araujo</cp:lastModifiedBy>
  <cp:revision>4</cp:revision>
  <cp:lastPrinted>2016-07-07T12:30:00Z</cp:lastPrinted>
  <dcterms:created xsi:type="dcterms:W3CDTF">2022-04-04T19:38:00Z</dcterms:created>
  <dcterms:modified xsi:type="dcterms:W3CDTF">2022-04-04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CCF667FE88BD41B4BDFCCD828BEF64</vt:lpwstr>
  </property>
</Properties>
</file>